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ชาการออกแบบสื่อดิจิทัลเบื้องต้น</w:t>
      </w:r>
      <w:r>
        <w:t xml:space="preserve"> </w:t>
      </w:r>
      <w:r>
        <w:t xml:space="preserve">วันที่</w:t>
      </w:r>
      <w:r>
        <w:t xml:space="preserve"> </w:t>
      </w:r>
      <w:r>
        <w:t xml:space="preserve">23</w:t>
      </w:r>
      <w:r>
        <w:t xml:space="preserve"> </w:t>
      </w:r>
      <w:r>
        <w:t xml:space="preserve">ส.ค.</w:t>
      </w:r>
      <w:r>
        <w:t xml:space="preserve"> </w:t>
      </w:r>
      <w:r>
        <w:t xml:space="preserve">65</w:t>
      </w:r>
      <w:r>
        <w:t xml:space="preserve"> </w:t>
      </w:r>
      <w:r>
        <w:t xml:space="preserve">นาโน</w:t>
      </w:r>
    </w:p>
    <w:p>
      <w:pPr>
        <w:pStyle w:val="Date"/>
      </w:pPr>
      <w:r>
        <w:t xml:space="preserve">วันจันทร์ที่</w:t>
      </w:r>
      <w:r>
        <w:t xml:space="preserve"> </w:t>
      </w:r>
      <w:r>
        <w:t xml:space="preserve">2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ก็วาดไปแล้วนะตัวอักษรก็ทำแล้ว 3D ก็ทำแล้ว แล้วก็ Animation ก็ทำแล้ว ทีนี้ Motion graphic มันต่างจากแอนิเมชันตรงไหน ให้นึกแอนิเมชันมาจากคำว่า</w:t>
      </w:r>
      <w:r>
        <w:t xml:space="preserve"> </w:t>
      </w:r>
      <w:r>
        <w:t xml:space="preserve">“</w:t>
      </w:r>
      <w:r>
        <w:t xml:space="preserve">Anime</w:t>
      </w:r>
      <w:r>
        <w:t xml:space="preserve">”</w:t>
      </w:r>
      <w:r>
        <w:t xml:space="preserve"> </w:t>
      </w:r>
      <w:r>
        <w:t xml:space="preserve">หรือแอนิเมชัน เป็นการทำการ์ตูนให้มันเคลื่อนไหวได้นะ หรือทำส่วนใหญ่ มันก็จะเป็นพวกภาพยนตร์แอนิเมชัน อะไรพวกนี้นะคะ ก็คือถ้านึกถึงแอนิเมชันน่ะ มันจะไปเกี่ยวข้องกับการทำการ์ตูนหรือเนื้อหาที่เป็นเรื่องเป็นราว แต่ทีนี้ Motion Graphic นี่ ก็จะคล้าย ๆ กัน แต่มีข้อแตกต่าง ก็คือ Motion graphic ไม่จำเป็นต้องใช้โปรแกรมในการสร้างก็ได้ ใช้… ไม่จำเป็นต้องใช้โปรแกรม คือ ใช้โปรแกรม แต่ไม่จำเป็นต้องใช้โปรแกรมทำแอนิเมชัน หรืออะไรพวกนี้ ใช้โปรแกรมพื้นฐานง่าย ๆ สร้างก็ได้นะค ะ โดยหลักการของ Motion graphic คือ</w:t>
      </w:r>
      <w:r>
        <w:t xml:space="preserve"> </w:t>
      </w:r>
      <w:r>
        <w:t xml:space="preserve">“</w:t>
      </w:r>
      <w:r>
        <w:t xml:space="preserve">Motion</w:t>
      </w:r>
      <w:r>
        <w:t xml:space="preserve">”</w:t>
      </w:r>
      <w:r>
        <w:t xml:space="preserve"> </w:t>
      </w:r>
      <w:r>
        <w:t xml:space="preserve">กับคำว่า</w:t>
      </w:r>
      <w:r>
        <w:t xml:space="preserve"> </w:t>
      </w:r>
      <w:r>
        <w:t xml:space="preserve">“</w:t>
      </w:r>
      <w:r>
        <w:t xml:space="preserve">Grahpic</w:t>
      </w:r>
      <w:r>
        <w:t xml:space="preserve">”</w:t>
      </w:r>
      <w:r>
        <w:t xml:space="preserve"> </w:t>
      </w:r>
      <w:r>
        <w:t xml:space="preserve">2 ตัวนี้ Motion ก่อน Motion ก็คือการเคลื่อนเคลื่อนที่นะคะ แล้วคำว่า</w:t>
      </w:r>
      <w:r>
        <w:t xml:space="preserve"> </w:t>
      </w:r>
      <w:r>
        <w:t xml:space="preserve">“</w:t>
      </w:r>
      <w:r>
        <w:t xml:space="preserve">graphics</w:t>
      </w:r>
      <w:r>
        <w:t xml:space="preserve">”</w:t>
      </w:r>
      <w:r>
        <w:t xml:space="preserve"> </w:t>
      </w:r>
      <w:r>
        <w:t xml:space="preserve">ก็คือภาพกราฟิกใช่ไหม ที่เป็นภาพวาด ภาพถ่าย อะไรก็แล้วแต่ที่เป็นภาพนะคะ ก็คือทำให้ภาพมันเคลื่อนที่ แต่มันจะต่างจากแอนิเมชัน แอนิเมชันมันทำให้วัตถุเคลื่อนที่ก็ได้ เหมือนที่เขาใช้ดินน้ำมันปั้นนะ หรือใช้เลโก้อย่างนี้นะคะ มันจะต่างกัน แต่หลักของ Motion Graphic ก็คือเอาภาพมาทำให้มันเคลื่อน ทีนี้ ในวันนี้เราก็เลยจะพาทำ คือ ให้ดูหลักการง่าย ๆ ของ Motion Graphic ว่ามันทำอย่างไรนะคะ เช่น เดี๋ยวยกตัวอย่างให้ดูนะคะ เห็นไหม นั่นก็คือมีภาพอะไร เมื่อกี้นี้ เห็นหรือเปล่า มือใช่ไหมคะ กับคำว่า</w:t>
      </w:r>
      <w:r>
        <w:t xml:space="preserve"> </w:t>
      </w:r>
      <w:r>
        <w:t xml:space="preserve">“</w:t>
      </w:r>
      <w:r>
        <w:t xml:space="preserve">Motion graphic</w:t>
      </w:r>
      <w:r>
        <w:t xml:space="preserve">”</w:t>
      </w:r>
      <w:r>
        <w:t xml:space="preserve"> </w:t>
      </w:r>
      <w:r>
        <w:t xml:space="preserve">แล้ว Motion Graphic ก็มีองค์ประกอบไม่กี่ส่วน ไม่เยอะเหมือนแอนิเมชันนะคะ แล้วก็ไม่ต้องไปใช้โปรแกรมที่มันมีขนาดใหญ่ ใช้โปรแกรมขนาดเล็กก็ได้ ซึ่งอันนี้ทำด้วย PowerPoint แม่ใช้ PowerPoint ทำ เนื่องจาก PowerPoint รุ่นใหม่น่ะค่ะ มันจะมีเขาเรียกการเคลื่อนไหวที่มีขึ้นมาก มีแค่ให้สไลด์มันเลื่อนเปิดปิดนะ อย่างนี้ หรือสไลด์เปลี่ยนแบบต่าง ๆ แค่นั้น แต่เดี๋ยวนี้มันมีลูกเล่นเยอะนะคะ เดี๋ยวเราจะ ก่อนอื่น ก่อนอื่น ก่อนที่จะทำไอ้นี่ได้ สิ่งที่ต้องการก็คืออะไร มือใช่ไหม เราต้องไปค้นมือมาใช้งานก่อน ค้นภาพมือ นึกออกนะ เพราะฉะนั้น เข้า เปิด Web Browser ของเราขึ้นมานะ แล้วก็เปิด Google Chrome เดี๋ยวจะสิ้นสุดการนำเสนอแล้วนะ เด็ก ๆ เปิด จะเอามือแบบไหนน่ะ แบบอื่นก็ได้นะ ถ้าไม่เอาแบบแบ ๆ เหมือนแม่ก็ได้นะ ค้นคำว่า</w:t>
      </w:r>
      <w:r>
        <w:t xml:space="preserve"> </w:t>
      </w:r>
      <w:r>
        <w:t xml:space="preserve">“</w:t>
      </w:r>
      <w:r>
        <w:t xml:space="preserve">มือ</w:t>
      </w:r>
      <w:r>
        <w:t xml:space="preserve">”</w:t>
      </w:r>
      <w:r>
        <w:t xml:space="preserve"> </w:t>
      </w:r>
      <w:r>
        <w:t xml:space="preserve">นะคะ เราก็ไปที่คำว่า</w:t>
      </w:r>
      <w:r>
        <w:t xml:space="preserve"> </w:t>
      </w:r>
      <w:r>
        <w:t xml:space="preserve">“</w:t>
      </w:r>
      <w:r>
        <w:t xml:space="preserve">ค้นรูป</w:t>
      </w:r>
      <w:r>
        <w:t xml:space="preserve">”</w:t>
      </w:r>
      <w:r>
        <w:t xml:space="preserve"> </w:t>
      </w:r>
      <w:r>
        <w:t xml:space="preserve">นะ บอกแล้วว่าถ้าอยากได้ภาพมือที่เป็นภาพวาด เราต้องเติมคำว่าอะไรคะ + vector ลงไปใช่ไหมคะ บวกคำว่าลงไปใช่ไหมคะ + คำว่า</w:t>
      </w:r>
      <w:r>
        <w:t xml:space="preserve"> </w:t>
      </w:r>
      <w:r>
        <w:t xml:space="preserve">“</w:t>
      </w:r>
      <w:r>
        <w:t xml:space="preserve">Vector</w:t>
      </w:r>
      <w:r>
        <w:t xml:space="preserve">”</w:t>
      </w:r>
      <w:r>
        <w:t xml:space="preserve"> </w:t>
      </w:r>
      <w:r>
        <w:t xml:space="preserve">ลงไปทุกครั้ง เราจะได้มือที่เราต้องการค้นหา คือ เป็นมือที่เป็นแบบภาพวาด แล้วก็มีข้อแม้มือของเราจะต้องไม่มีพื้นหลังนะ ดูอย่างไรไม่มีพื้นหลัง สังเกตนะคะ ขอโทษ มันไม่ขึ้นหรือ ถ้ามือไม่มีพื้นหลังนี่ เด็ก ๆ สังเกตที่ภาพมือ มันจะเป็น… ล้นจออีกเสียอย่างนั้น นี่ เห็มไหมคะ มันจะมีเหมือนตารางอย่างนี้ขึ้นมาอยู่ด้านหลัง เป็นพื้นเทา ๆ ตาราง ๆ อย่างนี้ นั่นคือมันไม่มีพื้หลัง และก็มีรูปมือ นี่มือนี้ก็สวยนะ เด็ก ๆ ใช้ได้ สวยกว่าของแม่เลือกอีก หรือแบบมือชิดก็ได้นะคะ นี่สีฟ้าก็มี แบบนี้ก็มี ให้นึกถึงนะ เหมือนเราเอาข้อความลงมาวางน่ะนะคะ ให้เลือกมือใดมือหนึ่ง อย่าลืมนะคะ ว่าต้องไม่มีพื้นหลัง ถ้ามีพื้นหลัง เวลาเอาออก จำได้ไหมคะ ทำอย่างไร ใช้เว็บ</w:t>
      </w:r>
    </w:p>
    <w:p>
      <w:pPr>
        <w:pStyle w:val="BodyText"/>
      </w:pPr>
      <w:r>
        <w:t xml:space="preserve">(ไซต์)ที่ชื่อว่า ค้นคำว่า</w:t>
      </w:r>
      <w:r>
        <w:t xml:space="preserve"> </w:t>
      </w:r>
      <w:r>
        <w:t xml:space="preserve">“</w:t>
      </w:r>
      <w:r>
        <w:t xml:space="preserve">เอาพื้นหลังออก</w:t>
      </w:r>
      <w:r>
        <w:t xml:space="preserve">”</w:t>
      </w:r>
      <w:r>
        <w:t xml:space="preserve"> </w:t>
      </w:r>
      <w:r>
        <w:t xml:space="preserve">จบ อะไรนะ Background ไหม Remove Background นะคะ ตัวนี้ก็ได้นะคะ ถ้าใครชอบแบบเหลี่ยม ๆ หรือใครชอบแบบนี้ก็ได้ เลือกเอา หรือเอาแบบเป็นกำ กำไว้ เหมือนจับไว้อย่างนี้แล้วก็ดึงลง เหมือนเราจับกำข้อความไว้นะคะ ได้เหมือนกัน อย่างนี้ก็ได้นะคะ แล้วแต่จะเลือกแล้วกัน ขอเป็นมือ ให้นึกถึงหลักว่าเราจะลากข้อความลงมานะคะ มีเยอะอยู่นะ ถ้าใครได้แล้วนะคะ สิ่งต่อมาที่จะทำ ก็คือเด็ก ๆ เปิดโปรแกรม PowerPoint ขึ้นมา นะคะ เลือกใหม่เลยนะ สร้างใหม่เลย เอาแบบเปล่า ๆ นะ ไม่มีอะไร ว่างเปล่า นะคะ เอาพวกนี้ออกเลย เราไม่ใช้ทำแถบลากทั้งหมดนะ แล้วก็กด Delete ออกนะคะ เราไม่ใช้ไอ้พวกนี้ เราจะทำ Motion ของเราเองนะ สิ่งแรกที่จะต้องมี ก็คือสีพื้นหลังของฉากเรานะ อยากได้สีพื้นอะไรนะคะ คลิกที่รูปแบบ อยู่ไหนนี่ คลิกที่การออกแบบนะคะ คลิกที่ออกแบบ แล้วก็คลิกที่รูปถังสี เห็นไหม นี่ จะเลือกสีแบบไหนคะ สีแบบเติมทึบ สีแบบไล่ระดับ ไล่ระดับ ก็คือสีตามที่เราเลือกอย่างนี้นะคะ บนลงล่างอย่างนี้ ข้างบนอ่อนข้างล่างเข้มอย่างนี้นะคะ หรือทำเป็นตาราง ก็แล้วแต่นะคะ แต่ที่แม่ใช้ตอนนี้ ก็คือเอาสีพื้นนะคะ สี… แล้วก็มาเลือกสี จะเลือกจากมาตรฐานก็ได้นะคะ เลือกเอาสีที่ตัวเองอยากได้ สมมติจะเอาสีเขียวนะคะ ถ้าอยากให้มันเหมือนฉากหนัง เราก็ไปเพิ่มสี่เหลี่ยมผืนผ้าเข้ามาสัก 1 อันนะคะ ทำเป็นฉาก เวลาใช้สีที่มี 2 สีนี่นะคะ 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โทนสี หรือ ๆ หรือใช้คำค้นว่าโทนสีที่เราต้องการนะคะ เช่น โทนสีเขียว พื้นหลังเมื่อกี้เป็นสีเขียวนะ ถ้าจะใช้สีเขียวนี่ นี่ เห็นไหม มันก็จะมีมาให้เลือก เห็นไหมคะ แบบนี้ ว่าเราจะใช้เขียวกับอะไร หรือเขียวทั้งโทนเลยก็ได้ นี่ เห็นไหมคะ หรือคู่สีเขียว อย่างนี้นะคะ หรือใช้คำว่า</w:t>
      </w:r>
      <w:r>
        <w:t xml:space="preserve"> </w:t>
      </w:r>
      <w:r>
        <w:t xml:space="preserve">“</w:t>
      </w:r>
      <w:r>
        <w:t xml:space="preserve">คู่สีเขียว</w:t>
      </w:r>
      <w:r>
        <w:t xml:space="preserve">”</w:t>
      </w:r>
      <w:r>
        <w:t xml:space="preserve"> </w:t>
      </w:r>
      <w:r>
        <w:t xml:space="preserve">อย่างนี้นะ เห็นไหม เขียวกับชมพู เขาบอก เขียวกับม่วงได้ กับชมพูได้ เห็นไหมคะ หรือดูจากการโยงนะ ส่วนใหญ่คู่ สีถ้าไม่ตรงข้าม ก็คือซ้าย-ขวานะคะ คู่ข้างเขาน่ะ นี่คือการใช้สีนะ ดูดี ๆ นะ ก็คือ 1 คู่ คู่ตรงข้ามกัน นี่ เห็นไหมคะ เขียวอ่อนกับชมพู เขียวเข้มกับแดงได้ อย่างนี้นะคะ นี่ หรือแบบ 3 เป็น 3 มุมอย่างนี้ เขียวก็จะมาอยู่กับโทนนี้ได้ เห็นไหมคะ มันจะเป็นมุมมันเลย เพราะฉะนั้น เราจะเอาเขียวชมพู เหมือนสีเสื้อมหาวิทยาลัยเลยหรือเปล่า เอาชมพู ประมาณนี้นะคะ แรงไปไหม ลดลงสีหนึ่งแล้วกันนะ แรงไปหน่อย โอเค เขียวก็จะลดสีลงอีกเฉดหนึ่งนะคะ เขียวมินต์ชมพู มินต์อย่างนี้นะคะ จะแรงไปหน่อย ถ้าใครอยากได้เหมือเป๊ะ เด็ก ๆ จะเห็นว่ามันมีไอ้หลอดดูสี เห็นไหม เราก็ต้องไปเปิดหน้าที่มีสีที่เราอยากได้นะ อย่างเช่น อย่างเช่น นี่นะคะ สมมติ สมมติโทนสีแบบนี้ แล้วเราก็เลือกหลอดดูดสีมา เขียวม่วงนี่ก็สวย เห็นแล้ว เห็นแล้ว เห็นแล้วจะเอาสีไหน มันเป็นความยากมากเลย เวลาเลือกใช้สีนี่ ไม่อยากดูดไง มันจะมี 5 สีอยู่นะ เด็ก ๆ เห็นไหม กดผิดชีวิตเปลี่ยน ทำไมมันเป็นเหมือนแบบไล่สีเลย เราไม่ได้เลือกแบบไล่สีไม่ใช่หรือ เราเลือกแบบทึบแล้วนี่ โอเคนะคะ เมื่อได้สีพื้นที่ต้องการ เด็ก ๆ ได้รูปมือแล้วใช่ไหม กดแทรกนะคะ ได้รูปมือที่ต้องการ แล้วก็อย่าลืมแทรกรูปมือนั้น อยู่ไหนเอ่ย ตัวเองไม่ยอมโหลดมาเองนะคะ เดี๋ยวหาก่อน หารูปมือที่จะใช้ก่อน เมื่อกี้ ๆ เอาตัวนี้ ให้โหลดไหมนี่ Download Free ได้ ไม่เอาน่ะ ไม่อยากลงทะเบียนนี่นา ไม่ให้โหลดหรือ ได้หรือยังคะเด็ก ๆ เดี๋ยวจะไปขโมยมือตัวเองแล้ว เอามือนะคะ วาง เห็นไหมคะ ได้มือแล้วนะคะ เอาหลบไปก่อน แทรกหรือยัง เด็ก ๆ แทรกแล้วก็วางอย่างนี้ วางไว้ก่อนนะคะ ทีนี้ สิ่งต่อมาที่เราจะต้องมี ตัวที่ 2 ก็คือข้อความ เดี๋ยวเอาน้องมือหลบไปก่อนนะคะ ใครที่ได้มือมาแล้วมาวางก่อน วางได้เลยนะคะ ให้ไปที่เมนูแทรกเหมือนเดิมนะคะ โอเคไหม แล้วเลือก กล่องข้อความนะคะเด็ก ๆ คลิก 1 ครั้ง ลากให้มันเป็นกรอบข้อความอย่างนี้ แล้วก็พิมพ์ ตัวแรก ก็คือตัวว่า Motion นะเด็ก ๆ เห็นไหม Motion นะคะ แล้วอีกตัวหนึ่งคำว่า</w:t>
      </w:r>
      <w:r>
        <w:t xml:space="preserve"> </w:t>
      </w:r>
      <w:r>
        <w:t xml:space="preserve">“</w:t>
      </w:r>
      <w:r>
        <w:t xml:space="preserve">Graphic</w:t>
      </w:r>
      <w:r>
        <w:t xml:space="preserve">”</w:t>
      </w:r>
      <w:r>
        <w:t xml:space="preserve"> </w:t>
      </w:r>
      <w:r>
        <w:t xml:space="preserve">2 ตัวนะคะ เอาตัวแรกก่อนคำว่า</w:t>
      </w:r>
      <w:r>
        <w:t xml:space="preserve"> </w:t>
      </w:r>
      <w:r>
        <w:t xml:space="preserve">“</w:t>
      </w:r>
      <w:r>
        <w:t xml:space="preserve">Motion</w:t>
      </w:r>
      <w:r>
        <w:t xml:space="preserve">”</w:t>
      </w:r>
      <w:r>
        <w:t xml:space="preserve"> </w:t>
      </w:r>
      <w:r>
        <w:t xml:space="preserve">ก่อน สร้างข้อความ คำว่า</w:t>
      </w:r>
      <w:r>
        <w:t xml:space="preserve"> </w:t>
      </w:r>
      <w:r>
        <w:t xml:space="preserve">“</w:t>
      </w:r>
      <w:r>
        <w:t xml:space="preserve">Motion</w:t>
      </w:r>
      <w:r>
        <w:t xml:space="preserve">”</w:t>
      </w:r>
      <w:r>
        <w:t xml:space="preserve"> </w:t>
      </w:r>
      <w:r>
        <w:t xml:space="preserve">เลือกฟอนต์ เลือกขนาดตามที่เด็ก ๆ ดูแล้วอย่างไรนะคะ เดี๋ยวอธิบาย ก็คือให้นึกถึงว่าถ้ามือวางนี่ มันก็จะอยู่ในมือเราน่ะ นึกถึงนะ ข้อความมันควรมีขนาดที่พอดีกับมือนี่นะคะเด็ก ๆ หลักการแค่นี่ล่ะ ไม่มีอะไรพิสดารหรอก เพราะฉะนั้น ตัวเล็กก็ต้องขยายขนาดสักหน่อยใช่ไหมคะ ลองดู 96 ก่อน ตรงกรอบข้อความน่ะลูก เหลือพื้นที่ไว้เยอะ ๆ หน่อยนะคะ เพราะว่าอะไร เพราะว่าเวลาเราจะทำไอ้ตัวไอ้นี่ เราจะได้จิ้มพื้นที่มันได้น่ะ นึกออกนะนะคะ เพราะฉะนั้น ให้มันมีเหลือพื้นที่ข้างหลังเยอะ ๆ ด้วย เผื่อไว้ด้วย ขนาดแล้วก็สีนะคะ อยากได้สีอะไรเลือกเลย อยากให้ข้อความเราเป็นสีอะไร เลือกได้เลยนะคะ อยากได้สีส้ม ฟอนต์ะคะ เลือกเอาเลย ฟอนต์แบบหนา ๆ หน่อยก็ได้ ถ้าตัวหนังสือยังเล็กเราก็เพิ่มขนาดได้นะคะ พิมพ์ลงไปเลยนะคะ เพราะสูงสุดมัน 90 เราเอาสัก 120 เราสามารถพิมพ์ตัวเลขลงไปในช่องขนาดตัวอักษรได้เลยนะเด็ก ๆ เอาน้องมือมาวางดู ไหมปิดน้องมือได้ไหม ให้เห็นนิด ๆ ว่าถือมือมาอย่างนี้ก็ได้นะคะ ดูว่าให้ ให้นึกถึงน่ะ มือเราจับของแล้วมันจับได้พอดีน่ะ หลักการนี้นะคะ Motion แล้ว อีกตัวหนึ่งค่ะ อีกตัวหนึ่ง ถ้าถ้าไม่อยากตั้งขนาดใหม่เราก็ก๊อบ</w:t>
      </w:r>
    </w:p>
    <w:p>
      <w:pPr>
        <w:pStyle w:val="BodyText"/>
      </w:pPr>
      <w:r>
        <w:t xml:space="preserve">(ปี้)ตัวเดิม ก็อบฯ Motion นี่ Ctrl + C แล้วก็ Ctrl + V พอ ขนาดจะได้เท่า ๆ กันนะ แล้วเรามาเปลี่ยนอะไรคะ เป็นคำว่า</w:t>
      </w:r>
      <w:r>
        <w:t xml:space="preserve"> </w:t>
      </w:r>
      <w:r>
        <w:t xml:space="preserve">“</w:t>
      </w:r>
      <w:r>
        <w:t xml:space="preserve">Graphic</w:t>
      </w:r>
      <w:r>
        <w:t xml:space="preserve">”</w:t>
      </w:r>
      <w:r>
        <w:t xml:space="preserve"> </w:t>
      </w:r>
      <w:r>
        <w:t xml:space="preserve">ทีนี้สีของ</w:t>
      </w:r>
      <w:r>
        <w:t xml:space="preserve"> </w:t>
      </w:r>
      <w:r>
        <w:t xml:space="preserve">“</w:t>
      </w:r>
      <w:r>
        <w:t xml:space="preserve">Grahpic</w:t>
      </w:r>
      <w:r>
        <w:t xml:space="preserve">”</w:t>
      </w:r>
      <w:r>
        <w:t xml:space="preserve"> </w:t>
      </w:r>
      <w:r>
        <w:t xml:space="preserve">นะ เพราะอะไร เด็ก ๆ ดูตัวอย่างที่ทำก่อน เห็นหรือเปล่า มันเป็นอย่างนี้ได้อย่างไร เทคนิคนี้เขาเรียกกันว่า</w:t>
      </w:r>
      <w:r>
        <w:t xml:space="preserve"> </w:t>
      </w:r>
      <w:r>
        <w:t xml:space="preserve">“</w:t>
      </w:r>
      <w:r>
        <w:t xml:space="preserve">การผสานรูปร่าง</w:t>
      </w:r>
      <w:r>
        <w:t xml:space="preserve">”</w:t>
      </w:r>
      <w:r>
        <w:t xml:space="preserve"> </w:t>
      </w:r>
      <w:r>
        <w:t xml:space="preserve">แต่เดิม แต่เดิมนะ แต่เดิมของ PowerPoint พอเวลาเราไปแก้รูปแบบนี่นะคะ เด็ก ๆ สังเกตเห็น มันจะมีแค่เครื่องมือ 2 ตัวนี้ใช่ไหม แต่มันยังมีเครื่องมืออีกตัวหนึ่ง แต่มันไม่ขึ้น นี่เห็นไหมคะ ชื่อคำว่า</w:t>
      </w:r>
      <w:r>
        <w:t xml:space="preserve"> </w:t>
      </w:r>
      <w:r>
        <w:t xml:space="preserve">“</w:t>
      </w:r>
      <w:r>
        <w:t xml:space="preserve">ผสานรูปร่าง</w:t>
      </w:r>
      <w:r>
        <w:t xml:space="preserve">”</w:t>
      </w:r>
      <w:r>
        <w:t xml:space="preserve"> </w:t>
      </w:r>
      <w:r>
        <w:t xml:space="preserve">เราจะผสานอย่างไร ก่อนอื่นนะคะ ได้คำว่า</w:t>
      </w:r>
      <w:r>
        <w:t xml:space="preserve"> </w:t>
      </w:r>
      <w:r>
        <w:t xml:space="preserve">“</w:t>
      </w:r>
      <w:r>
        <w:t xml:space="preserve">Graphic</w:t>
      </w:r>
      <w:r>
        <w:t xml:space="preserve">”</w:t>
      </w:r>
      <w:r>
        <w:t xml:space="preserve"> </w:t>
      </w:r>
      <w:r>
        <w:t xml:space="preserve">แล้วนะคะ สิ่งที่ 2 ที่เด็ก ๆ จะต้องมีรูปสี่เหลี่ยม เราจะแทรกรูปสี่เหลี่ยมผืนผ้าลงไปนะคะ เลือกรูปร่างและสี่เหลี่ยมผืนผ้า เอาขนาดเท่ากับไอ้ตัวนี้ เปลี่ยนฟอนต์ ไม่อยากได้ฟอนต์เหมือนกัน เราเปลี่ยนได้นะคะ ฟอนต์ตัวอักษรเอาให้ไม่เหมือนกันก็ได้ ชอบแบบไหมเอ่ย แต่ถ้าลืมว่าขนาดมันควรจะใกล้ ๆ เคียงกันนะ เดี๋ยวมันปรับได้ ขอเลือกก่อน ขอเลือกฟอนต์ก่อน จะเอาตัวนี้ เหมือนจะ แบบนี้แล้วมัน เดี๋ยวนะ มันยาวไปน่ะ 2 4 6 6 2 4 6 7 คือ จำนวนตัวอักษรมันมีมากกว่าแค่ตัวเดียว ไม่ควรยาวกว่ากัน เราก็เลือกฟอนต์แบบอื่นได้นะคะ ดูให้มันได้สมดุล เอาตัวนี้ก็ได้ เพิ่มไซซ์ก่อน นี่ ๆ ให้มันได้สมดุลกันนะคะ โอเค สิ่งที่จะต้องทำ ก็คือเอาข้อความขึ้นมาอยู่ข้างบนนะคะ เลือกที่ข้อความก่อน คลิกขวา แล้วก็เลือกนำไปข้างหน้าสุด ข้อความจะต้องอยู่หน้าไอ้นี่นะ แล้วเราก็จัดไง ให้มันได้กรอบ ว่าไอ้นี่มันให้มันขนาดกรอบมันพอดี อย่างนี้นะคะ สี สีตัวนี้ ไม่อยากได้สีฟ้า เปลี่ยนเป็นสีอื่น สีเหลืองแล้วกัน 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ใช่ไหมคะ อย่างนี้ แล้วต้องให้คำว่า</w:t>
      </w:r>
      <w:r>
        <w:t xml:space="preserve"> </w:t>
      </w:r>
      <w:r>
        <w:t xml:space="preserve">“</w:t>
      </w:r>
      <w:r>
        <w:t xml:space="preserve">Grahpic</w:t>
      </w:r>
      <w:r>
        <w:t xml:space="preserve">”</w:t>
      </w:r>
      <w:r>
        <w:t xml:space="preserve"> </w:t>
      </w:r>
      <w:r>
        <w:t xml:space="preserve">ถ้าใครเอาสี่เหลี่ยมผืนผ้ามาแล้วไม่เห็น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 แล้วก็เลือกคำว่า</w:t>
      </w:r>
      <w:r>
        <w:t xml:space="preserve"> </w:t>
      </w:r>
      <w:r>
        <w:t xml:space="preserve">“</w:t>
      </w:r>
      <w:r>
        <w:t xml:space="preserve">นำไปไว้ข้างหน้าสุด</w:t>
      </w:r>
      <w:r>
        <w:t xml:space="preserve">”</w:t>
      </w:r>
      <w:r>
        <w:t xml:space="preserve"> </w:t>
      </w:r>
      <w:r>
        <w:t xml:space="preserve">นี่คือการจัดเรียงใน PowerPoint นะคะ มันจะมีไว้หน้าสุดเห็นไหม ไว้ข้างหน้า ไว้ข้างหน้า คือ มันจะเคลื่อนทีละ 1 ระดับ แล้วก็จะมีหลังสุด โอเคไหม ตอนนี้ได้ข้อความ ได้รูปมือหรือยัง มีอะไรแล้วบ้างเดี๋ยวจะเดินไปดูนะคะ บางคน บางคนทำมือ 2 ด้านแล้วนะ บางคนมีมือ 2 มือ แล้วใช่ไหม มือที่ 2 มือที่ 2 ก็คือเลือกมือที่ 1 ก่อนนะ เลือกมือที่ 1 ใช่ไหมคะ เสร็จแล้วเด็ก ๆ คลิก คลิกคัดลอกก็ได้นะคะ คัดลอก คัดลอก หรือ Crtl กดปุ่ม Ctrl + C กดปุ่ม Ctrl + V เราได้มือ 2 อันแล้วใช่ไหม แล้วจะทำอย่างไรให้มือที่ 2 มันกลับหัว 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 หมุน เห็นไหม เห็นหรือเปล่าคะ หมุนมือให้มันคว่ำลง เห็นไหมคะ แล้วเราก็จะมีมือหมุนขึ้นนะคะ อันนี้เราต้องเอามือขึ้นมาไว้ข้างบนนะคะ ถ้ามันอยู่ข้างล่างนี่ นะ จะมีมือ 2 มืออย่างนี้แล้วนะคะ อันหนึ่งอยู่ข้างบน ตำแหน่งให้มันสวย ๆ เดี๋ยวขอเลื่อน เดี๋ยวซ่อนมือก่อนนะ ตอนนนี้ยังไม่ใช้อะไรกับมือ หลบไปก่อน ทีนี้จะผสาน Grahpic นี่ ให้มันเป็นเหมือนตัวอย่าง เห็นหรือเปล่านะคะ ดูนะคะ วิธีการ ไม่ใช่ มันไม่ใช่ เด็ก ๆ ดู มันเป็นชิ้นเดียวกันนี่ เห็นหรือเปล่า ตอนนี้เราเลือกคำว่า</w:t>
      </w:r>
      <w:r>
        <w:t xml:space="preserve"> </w:t>
      </w:r>
      <w:r>
        <w:t xml:space="preserve">“</w:t>
      </w:r>
      <w:r>
        <w:t xml:space="preserve">Graphic</w:t>
      </w:r>
      <w:r>
        <w:t xml:space="preserve">”</w:t>
      </w:r>
      <w:r>
        <w:t xml:space="preserve"> </w:t>
      </w:r>
      <w:r>
        <w:t xml:space="preserve">กับ วัตถุ 2 ชิ้นนะคะ เด็ก ๆ 1 2 มี 2 อันนะ มีรูปสี่เหลี่ยมผืนผ้ากับข้อความ คำว่า</w:t>
      </w:r>
      <w:r>
        <w:t xml:space="preserve"> </w:t>
      </w:r>
      <w:r>
        <w:t xml:space="preserve">“</w:t>
      </w:r>
      <w:r>
        <w:t xml:space="preserve">Graphic</w:t>
      </w:r>
      <w:r>
        <w:t xml:space="preserve">”</w:t>
      </w:r>
      <w:r>
        <w:t xml:space="preserve"> </w:t>
      </w:r>
      <w:r>
        <w:t xml:space="preserve">ก่อนอื่นนะคะ ก่อนอื่น ก่อนอื่นเลย ให้ไปที่แถบเครื่องมือตัวบนสุด เห็นไหมคะ อันแถวบนสุด แล้วก็อันสุดท้ายที่เป็นรูปเหมือนลูกศรชี้ลงน่ะ คลิก 1 ครั้ง แล้วเลือกคำว่า</w:t>
      </w:r>
      <w:r>
        <w:t xml:space="preserve"> </w:t>
      </w:r>
      <w:r>
        <w:t xml:space="preserve">“</w:t>
      </w:r>
      <w:r>
        <w:t xml:space="preserve">คำสั่งเพิ่มเติม</w:t>
      </w:r>
      <w:r>
        <w:t xml:space="preserve">”</w:t>
      </w:r>
      <w:r>
        <w:t xml:space="preserve"> </w:t>
      </w:r>
      <w:r>
        <w:t xml:space="preserve">เห็นไหมคะ จากอันสุดท้าย อันที่ 2 นับจากข้างล่างขึ้นมา เห็นไหม คำสั่งที่ 2 น่ะ กดค่ะ กดเลือกคำสั่งเพิ่มเติม 1 ครั้ง มันจะขึ้นหน้าต่างนี้มานะคะ เห็นหรือเปล่าใครไม่ขึ้นหน้าต่างนี้ เดี๋ยวจะไปเปิดใช้เครื่องมือ ที่เรียกว่า</w:t>
      </w:r>
      <w:r>
        <w:t xml:space="preserve"> </w:t>
      </w:r>
      <w:r>
        <w:t xml:space="preserve">“</w:t>
      </w:r>
      <w:r>
        <w:t xml:space="preserve">ผสานรูปร่าง</w:t>
      </w:r>
      <w:r>
        <w:t xml:space="preserve">”</w:t>
      </w:r>
      <w:r>
        <w:t xml:space="preserve"> </w:t>
      </w:r>
      <w:r>
        <w:t xml:space="preserve">นะ แล้วมาเลือกตรงนี้นะคะ คำสั่ง ลืมหยิบแว่น พ่อแม่พี่น้อง เลือกคำสั่งทั้งหมด เด็ก ๆ อยู่ไหนล่ะ เห็นไหม อันที่ 3 1 2 3 คำสั่งมีทำหมด 3 คำสั่เลือกตัวนนี้ลูกทีนี้ขอถามหน่อยไอ้ตัวนี้ของเด็ก ๆ เป็นภาษาไทยหรือภาษาอังกฤษ ถามนะคะ ว่าไอ้นี่เป็นภาษาไทย เป็นภาษาไทยหรือเป็นภาษาอังกฤษนะ บิวเป็นภาษาไทยหรือภาษาอังกฤษ ไอ้นี่ ๆ เดี๋ยว ๆ เปิดกดถามก่อนนะ 18 เลข 18 หมายเลข 18 เดี๋ยวถามพวกนั่งแถวหลัง ๆ ขึ้นไหมน่ะ ไม่ไป ดีเลย์ตลอดเลยพ่อแม่พี่น้อง ผมจะถามได้ไหมนี่ อย่างนั้นเดี๋ยวเดินไปดูเอาแล้วกัน มันไม่ขึ้น ส่วนใหญ่ ส่วนใหญ่เป็นภาษาไทยนะ ให้หาคำว่า เลื่อนลงไปนะลูก ผ. ผึ้ง ไปที่ ที่มีคำว่า ผ. ผึ้ง เลื่อนลงไปเลย จ. จาน แล้ว เห็นไหม คือ ไอ้ตัวเครื่องมือน่ะ มันจะเรียงลำดับตามตัวอักษร เพราะฉะนั้น เด็ก ๆ ไปหาที่มันมีคำว่า</w:t>
      </w:r>
      <w:r>
        <w:t xml:space="preserve"> </w:t>
      </w:r>
      <w:r>
        <w:t xml:space="preserve">“</w:t>
      </w:r>
      <w:r>
        <w:t xml:space="preserve">ผ. ผึ้ง</w:t>
      </w:r>
      <w:r>
        <w:t xml:space="preserve">”</w:t>
      </w:r>
      <w:r>
        <w:t xml:space="preserve"> </w:t>
      </w:r>
      <w:r>
        <w:t xml:space="preserve">นะคะ ไล่เป็นหรือเปล่า จ. จาน ต. น. ขวักไขว่ บ. ใบไม้ทับถม ป. ปลา แล้วจะเจอ ผ. ผึ้ป. ปลา แล้วผ. ผึ้ง หาให้เจอลูก มันจะอยู่ตรงนั้น เห็นไหมคะ ใครยังไม่เจอ ผสานรูปร่าง หา ผ. ผึ้งให้เจอ หาตัว ผ. ผึ้ง ให้เจอ เจอ ป. ปลา แล้ว จะเจอ ผ. ผึ้ง รู้จักไหม ผ. ผึ้งน่ะ คำว่า</w:t>
      </w:r>
      <w:r>
        <w:t xml:space="preserve"> </w:t>
      </w:r>
      <w:r>
        <w:t xml:space="preserve">“</w:t>
      </w:r>
      <w:r>
        <w:t xml:space="preserve">ผสานรูปร่าง</w:t>
      </w:r>
      <w:r>
        <w:t xml:space="preserve">”</w:t>
      </w:r>
      <w:r>
        <w:t xml:space="preserve"> </w:t>
      </w:r>
      <w:r>
        <w:t xml:space="preserve">นะคะ นี่ ๆ เจอคำว่าผสานนี่ แล้วเลื่อนลงมา มันจะเป็นรูปเหมือนวงกลมนะ ซ้อนกัน เจอไหม ไหนใครยังไม่เจอ ผ. ผึ้ง ค่อย ๆ เลื่อนนะลูก ค่อย ๆ เลื่อน เพราะไอ้ตัวนี้มันเรียงตามลำดับตัวอักษร ก. ไก่ ข. ไข่ หา ผ. ผึ้ง ให้เจอ ถ้าเจอ ผ. ผึ้ง จะหาคำว่า</w:t>
      </w:r>
      <w:r>
        <w:t xml:space="preserve"> </w:t>
      </w:r>
      <w:r>
        <w:t xml:space="preserve">“</w:t>
      </w:r>
      <w:r>
        <w:t xml:space="preserve">ผสาน</w:t>
      </w:r>
      <w:r>
        <w:t xml:space="preserve">”</w:t>
      </w:r>
      <w:r>
        <w:t xml:space="preserve"> </w:t>
      </w:r>
      <w:r>
        <w:t xml:space="preserve">ได้ ใครยังไม่เจอ ยกมือ เจอกันหมดทุกคนแล้วนะคะ อับดับต่อมา อันดับต่อมา ให้เด็ก ๆ คลิกที่ตัวนี้ ให้มันขึ้นสีน้ำเงิน ขึ้นแล้วนะ เสร็จแล้ว คลิกที่คำว่า</w:t>
      </w:r>
      <w:r>
        <w:t xml:space="preserve"> </w:t>
      </w:r>
      <w:r>
        <w:t xml:space="preserve">“</w:t>
      </w:r>
      <w:r>
        <w:t xml:space="preserve">เพิ่ม</w:t>
      </w:r>
      <w:r>
        <w:t xml:space="preserve">”</w:t>
      </w:r>
      <w:r>
        <w:t xml:space="preserve"> </w:t>
      </w:r>
      <w:r>
        <w:t xml:space="preserve">ที่อยู่ตรงกลางนี่ ลูก เห็นไหม มันจะเข้ามาอยู่ตรงนี้ เราต้องกดที่ตัวผสานรูปร่าง 1 ครั้ง ให้มันขึ้นสีน้ำเงินแบบนี้นะคะ ถึงกดคำว่า</w:t>
      </w:r>
      <w:r>
        <w:t xml:space="preserve"> </w:t>
      </w:r>
      <w:r>
        <w:t xml:space="preserve">“</w:t>
      </w:r>
      <w:r>
        <w:t xml:space="preserve">ตกลง</w:t>
      </w:r>
      <w:r>
        <w:t xml:space="preserve">”</w:t>
      </w:r>
      <w:r>
        <w:t xml:space="preserve"> </w:t>
      </w:r>
      <w:r>
        <w:t xml:space="preserve">ต้องเลือกมันก่อน นึกออกนะ ให้ขึ้นสีน้ำเงินอย่างนี้ ใครยังไม่เลือก เลือกก่อนนะคะ แล้วกดตกลง ทีนี้ไปดูที่รูปแบบ เลือกรูปสี่เหลี่ยมผืนผ้าของเรา กับเวลาจะเลือกวัตถุ 2 ชิ้นนะคะ ในคอมพิวเตอร์นี่ ใช้เหมือนกันเลย กดปุ่ม Shift เลือกวัตถุชิ้นที่ 1 ก็คือเลือกไอ้กรอบสี่เหลี่ยมนี่ ให้มันขึ้นว่าเลือก ก็คือมันจะมีจุด ๆ วงกลมอย่างนี้ขึ้นมา เสร็จแล้ว เมื่อจะเลือกวัตถุชิ้นที่ 2 กดปุ่ม Shift นะเด็ก ๆ แล้วกดที่ข้อความ เห็นไหม เด็ก ๆ จะต้องเลือกสี่เหลี่ยมกับข้อความ ต้องได้ 2 อัน โอเคไหม ใครกดไม่ได้ ยกมือ ดูนะคะ จะแปลงร่างแล้ว ทีนี้เด็ก ๆ ไปที่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 เลือก รวม เลือกรวมนะคะ เด็ก ๆ สีพื้นกลืน เดี๋ยวขอเปลี่ยนสีตัวอักษรนิดหนึ่งนะ แป๊บหนึ่ง สีมันไปกลืนกับสีพื้น แปปหนึ่ง ขอเปลี่ยนสีตัวอีกษรก่อนนะคะ สีอะไรดี สีอะไรดี สีเขียวดีกว่า ดูสิ จะออกมาเป็นสีอะไร เราดูได้ เราคืนได้ ไม่ต้องห่วง เพราะเราทำเป็น เมื่อเราทำเป็นแล้ว เราปรับได้ตลอดเวลานะคะ นี่ดู พอรวมแล้วมันออกมาเป็นอย่างไร นึกออกนะ ให้ดูผลลัพธ์จาการรวมนะคะ การรวมนี้ มันจะทำให้ไอ้ตัวนี้มันมาผสานกับช่องนี้ แล้วข้างล่างมันก็จะเป็นตัวนี้ ตัวนี้มันจะโดน เขาเรียกว่าอะไรล่ะ โดนเจาะนะคะ ดูนะคะ วิธีการ เห็นหรือเปล่าไม่ ไม่อยากได้สีนี้ เปลี่ยนอีก ยังไม่ถูกใจ เอาสีไรดี เอาสีไรดี เอาสี โอเค จะเอาสีนี้ล่ะ สีไม่ค่อยสวยนะยังไม่โอเค ยังไม่โอเค ขอเปลี่ยนอีกหน่อย จะทำทั้งที ทำให้มันสวย ๆ ใช่ไหมคะเด็ก ๆ แล้วมันก็จะวนกลับไปที่สีส้มอีกแล้วนะ เอานี่ดีกว่า โอเค น่าจะได้ รอบนี้ เราจะรวมแล้วนะ เลือกรวมนะคะเด็ก ๆ โอเคไหม สังเกต เห็นไหม วัตถุขจะเป็นชิ้นเดียวกันไปแล้ว เห็นไหมคะ เมื่อกี้ 2 ใช่ไหมคะ มันย้ายไปด้วยกันได้ กดผิด เอ๊า คืออะไร มุกไม่เอ๊าสิลูก นี่เห็นไหมคะ ตัวคำว่า</w:t>
      </w:r>
      <w:r>
        <w:t xml:space="preserve"> </w:t>
      </w:r>
      <w:r>
        <w:t xml:space="preserve">“</w:t>
      </w:r>
      <w:r>
        <w:t xml:space="preserve">Grahpic</w:t>
      </w:r>
      <w:r>
        <w:t xml:space="preserve">”</w:t>
      </w:r>
      <w:r>
        <w:t xml:space="preserve"> </w:t>
      </w:r>
      <w:r>
        <w:t xml:space="preserve">มันโดนเจาะน่ะ เห็นไหมเด็ก ๆ ก็จะเป็นเช่นนี้ล่ะ นะคะ เราค่อยมาเปลี่ยนสีตัวนี้ทีหลังเอา ละมุนไปไหมนี่ โอเคหรือยัง พร้อมจะทำภาพเคลื่อนไหวหรือยังคะ ตอนนี้เรามีมือ 1 อัน มีตัวนี้ 1 อันนะ เอาตำแหน่งก่อน เอาตำแหน่งก่อน จะวางอย่างไร อยากมีลูกเล่น ก็คำว่า</w:t>
      </w:r>
      <w:r>
        <w:t xml:space="preserve"> </w:t>
      </w:r>
      <w:r>
        <w:t xml:space="preserve">“</w:t>
      </w:r>
      <w:r>
        <w:t xml:space="preserve">Motion</w:t>
      </w:r>
      <w:r>
        <w:t xml:space="preserve">”</w:t>
      </w:r>
      <w:r>
        <w:t xml:space="preserve"> </w:t>
      </w:r>
      <w:r>
        <w:t xml:space="preserve">จะอยู่ข้างบนนะคะ ให้มีลูกเล่นหน่อย เลื่อนลงมาอีกนิดหนึ่ง ให้มี เขาเรียก</w:t>
      </w:r>
      <w:r>
        <w:t xml:space="preserve"> </w:t>
      </w:r>
      <w:r>
        <w:t xml:space="preserve">“</w:t>
      </w:r>
      <w:r>
        <w:t xml:space="preserve">ทำให้มันมีลูกเล่น</w:t>
      </w:r>
      <w:r>
        <w:t xml:space="preserve">”</w:t>
      </w:r>
      <w:r>
        <w:t xml:space="preserve"> </w:t>
      </w:r>
      <w:r>
        <w:t xml:space="preserve">ไม่ดูธรรมด๊า ธรรมดา แล้วก็วางมืออย่างไรล่ะ ปิดคำว่า</w:t>
      </w:r>
      <w:r>
        <w:t xml:space="preserve"> </w:t>
      </w:r>
      <w:r>
        <w:t xml:space="preserve">“</w:t>
      </w:r>
      <w:r>
        <w:t xml:space="preserve">Motion</w:t>
      </w:r>
      <w:r>
        <w:t xml:space="preserve">”</w:t>
      </w:r>
      <w:r>
        <w:t xml:space="preserve"> </w:t>
      </w:r>
      <w:r>
        <w:t xml:space="preserve">เรานะ เราก็เลื่อนน้อง Graphic ลงมาข้างล่าง เห็นไหมคะ ตำแหน่งของ Motion กับ Graphic จะสลับกัน บนล่าง หรือจะเอา Motion ไว้ข้างล่าง แล้วแต่ชอบ Motion ไว้ข้างล่างนะคะ Graphic ไว้ข้างบน เอ๊ะ แต่ในรูปมือ มือวางบน มันอยู่ไอ้นี่นิ ฉะนั้น สลับมือนะคะ เราก็สลับมือแค่นั้นเอง กดผิดอีกแล้ว ใจเย็น ๆ นะคะ ทำงานกราฟิกค่อย ๆ ค่อย ๆ ลูก ค่อย ๆ เลื่อน โอเคหรือยัง มันใหญ่เกิน มือ ก็ลดไซซ์ลงได้แล้วนะคะ ตอนนี้ โอเคไหมคะ โอเคนะ ดูนะคะ ดูการวางตำแหน่ง เป็นแบบนี้นะเด็ก ๆ พร้อมจะทำแอนิเมชันหรือยังคะ ตอนนี้ทุกคนจะต้องมีมือมาวางแปะนะ ตรง Motion ใครจะเอาอันไหนขึ้นบนลงล่างแล้วแต่นะคะ ขัดใจน่ะ รูปมือมันอยู่ไม่ถูกทาง ขอสลับกลับที่เดิมแล้วกัน เอา Motion ไว้ข้างบนนั่นล่ะ แล้วไปเปลี่ยนเอาเองเด้อ มันแหม่ง ๆ ไง ใช่ไหม ตามหลักมือนี้นะคะ ให้นึกถึงนะ เหมือนเรามาวางมือน่ะลูก คือ บางครั้งทำ มันก็ต้องให้มันดูเหมือน เขาเรียกว่าอะไรล่ะ สมจริงด้วยนะ เลื่อนมือขึ้นลง เราอาจจะต้องมาพลิกน้องสักหน่อยหนึ่งนะ ไหนล่ะ ไหนล่ะ เห็นไหม ใช่ไหม เพราะตามหลักน่ะ มือวางนี่ พอกลับลงมา ลักษณะมือมันก็จะเป็นอย่างนี้ นึกออกนะ ทีนี้ไอ้ตัวแบมันอยู่ด้านนี้ ไอ้นี้ก็ต้องสลับ เด็ก ๆ ดูนะ มันต้องให้เหมือนจริงด้วยนะ ไม่ใช่มาวางมั่ว ๆ ซั่ว ๆ นะ เราก็ต้องหมุนมือเราด้วยนะ ใช่เปล่า เดี๋ยวนะ ปุ๊บ หรือจะหันไปทางเดียวกันนะ กำลังทดสอบความเหมือน ให้นึกถึง ถ้าเป็นมือคนละมือมันก็จะ นะคะ อย่างนี้จะดูโอเคกว่า นะ ๆ ๆ ขอเลื่อนแล้วกันนะคะ เราก็จะมีมือแบบอย่างนี้นะเด็ก ๆ สิ่งที่เราจะต้องทำต่อมา ก็คือดูตำแหน่งดี ๆ ด้วยนะคะ จะเลื่อนประมาณไหน ให้เหมือนเอามือเลื่อนกำมือน่ะ มันอยู่ประมาณกึ่งกลางฝ่ามือเราแล้วกัน เลื่อน Motion ลงมาอีกนิดหนึ่ง ให้ข้อความมันอยู่ที่ฝ่ามือน่ะนะคะ โอเคไหมคะ ขอเลื่อน Graphic ลงมาอีกหน่อยนะครับ โอเคนะ เราได้ข้อความอยู่ในฝ่ามือเราแล้วนะคะ สิ่งที่จะต้องทำอันดับต่อมาของเรา ก็คือการทำให้มันเคลื่อนที่ได้ ดูตัวอย่างเขาก่อน เล่นให้ดูก่อน อย่างเมื่อกี้ไปสลับมันจนปั่นป่วน ดูนะคะ เดี๋ยวเล่นให้ดู โอเคไหม หลักการ ก็คือดูใหม่ เลื่อนเห็นะคะ เลื่อนข้อความมาวาง เสร็จแล้วก็มือก็จะเลื่อนออกไป อันดับแรก อันดับแรกนะคะ ไปที่มือของเรา เอามือไหนก่อน ทำให้ดูมือที่ 1 ก่อน มือที่ 1 กับมือที่ 2 นี่นะคะ ตอนนี้จะ Group ไม่ได้แล้ว เดี๋ยวเหมือนมือมันจะใหญ่เกิน ขอลดลงหน่อย เราจะต้อง เขาเรียกว่าอะไรล่ะ เราจะต้องทำ 2 ชิ้นนี้ เลือก 2 ชิ้นเหมือนเดิมนะคะ ก็คือเลือกข้อความกับเลือกมือ เดี๋ยว เดี๋ยวนะ เลือกข้อความก่อนนะเด็ก ๆ แล้วก็กด Shift เหมือนเดิม ตอนนี้เราจะต้องเลือก 2 ชิ้นนี้ เลือกมือกับข้อความ โอเคหรือยัง ได้หรือยัง ทำเหมือนเดิมน่ะ ทำเหมือนตอนเลือก Grahpic เลย เราต้องทำให้มันเป็นชิ้นเดียวกันก่อนนะคะ คลิกขวา แล้วเลือกจัดกลุ่ม เสร็จแล้วก็ Crtl + C Ctrl + V เราจะมีมือ 2 อัน เห็นไหม เห็นหรือเปล่าเด็ก ๆ เด็ก ๆ จะต้องได้มือ 2 มือนะคะ ตำแหน่งให้มันตรงกันนะ ลาก เลื่อนลงไป แล้วก็ให้มัน เลือกมือ เอาใหม่ ๆ ย้อนให้ดูนะคะ ตอนนี้ ก็คือเราจะทำการเลือกมือกับไอ้นี่ เพื่อให้มันเป็น ทำให้มันเป็นรูปเดียวกัน รวมรูปน่ะ นึกออกนะ เด็ก ๆ ดูนะ เอาหรือยัง เลือกมือเสร็จแล้ว กด Shift ลูก แล้วก็เลือกที่ข้อความ เห็นหรือเปล่า บอกแล้วว่าตอนทำข้อความให้เพิ่มพื้นที่ไว้ใช่ไหมลูกมันจะได้ 2 ส่วน แบบนี้ใครยังไม่ได้ 2 ส่วน ได้แล้วนะคะ เหมือนเดิมค่ะ กดคลิกขวา คลิกเมาส์ขวาเรา แล้วเลือกคำว่า</w:t>
      </w:r>
      <w:r>
        <w:t xml:space="preserve"> </w:t>
      </w:r>
      <w:r>
        <w:t xml:space="preserve">“</w:t>
      </w:r>
      <w:r>
        <w:t xml:space="preserve">จัดกลุ่ม</w:t>
      </w:r>
      <w:r>
        <w:t xml:space="preserve">”</w:t>
      </w:r>
      <w:r>
        <w:t xml:space="preserve"> </w:t>
      </w:r>
      <w:r>
        <w:t xml:space="preserve">เห็นไหมคะ แล้วคลิกที่คำว่า ’</w:t>
      </w:r>
      <w:r>
        <w:t xml:space="preserve">“</w:t>
      </w:r>
      <w:r>
        <w:t xml:space="preserve">จัดกลุ่ม</w:t>
      </w:r>
      <w:r>
        <w:t xml:space="preserve">”</w:t>
      </w:r>
      <w:r>
        <w:t xml:space="preserve"> </w:t>
      </w:r>
      <w:r>
        <w:t xml:space="preserve">เห็นไหม มือมันจะเป็น มือกับข้อความมันจะไปด้วยกัน นี่ ถ้าจัดกลุ่มได้ คลิกเมาส์ขวาลูก พอมันได้ 2 ชิ้นนะ ดูใหม่นะ เพราะทีนี้บางคนน่ะ บางคนทำอะไรนะ Ctrl + z ทำไอ้กรอบข้อความเล็กไป พอเล็กน่ะ เราจะไปเลือกมันไม่ได้ นะ เห็นไหมคะ เนื่องจากมือมันใหญ่นะ ไปโดนอะไรนี่ ตกใจ นึกว่ารวมผิดอย่างนี้นะคะ เห็นไหม มันจะต้องได้ฝ่ามืออย่างนี้ แล้วก็กด Shift ค้าง แล้วก็เลือกข้อความ เห็นหรือเปล่า เลือกมือ เมื่อกี้เลือกข้อความก่อนไง วิธีการ เราเลือกข้อความไว้ก่อน แล้วก็เลื่อนมือมานิดหนึ่ง นะ อย่างนี้นะ แล้วก็กด Shift แล้วก็เลือกให้ได้ 2 ส่วน เห็นไหมคะ เสร็จแล้วคลิกขวา 1 ครั้ง มันก็จะขึ้น Pop Up อย่างนี้นะ แล้วก็กดที่จัดกลุ่ม แล้วก็คลิกจัดกลุ่ม เห็นไหม วัตถุมันจะต้องไปด้วยกัน เสร็จแล้วเราต้องมี 2 ค่ะ มือ มือที่ทั้ง 2 อันนี่ จะต้องทำซ้ำ ก็คือCtrl + C แล้วก็ Ctrl + V ได้มือ 2 อัน แล้วก็เลื่อนไอ้มือตัวต่อไปมาไว้ข้างล่าง ทำเหมือนกัน Ctrl + C Ctrl + V จะมีทั้งหมด 4 มือนะคะเด็ก ๆ ดูตำแหน่งด้วย ให้มันตรงนะคะ ให้นึกถึงมือมันเลื่อน ไม่ใช่เอาไปวางไว้อีกที่หนึ่ง พอมันเลื่อนมันก็จะไม่สวยนะ อันนี้ใช้แบบ… อันนี้ทำให้ดูแบบเลื่อนขึ้น-เลื่อนลงนะ เด็ก ๆ จะไปเปลี่ยนเองทีหลังก็ได้ เป็นอะไรล่ะ เหมือนรูปมือใช่ไหม โบกมือน่ะค่ะ อย่างนี้ก็ได้ ทีหลังนะคะ แต่ดูหลักการนี้ก่อน ทีนี้พื้นที่ถ้าเรามุมมองมันใหญ่ เราจะเลื่อนมันออกไปนอกจอ เด็ก ๆ ลดไซซ์ตรงนี้นะคะ แล้วเลื่อนไอ้ตัวนี้ไปให้พ้นจอเลย มันต้องอยู่นอกจอน่ะ อันนี้ก็เหมือนกันนะคะ โอเคไหม ดูตำแหน่งด้วยนะลูก ให้มัน นี่จากที่เราเลื่อนลงมานี่ ให้มันตรงแนวหน่อยนะ มันจะมีเส้นกรอบขึ้นมานะ โอเค ได้หรือยัง ดูแนวนะคะ มันจะมีเส้น เหมือนเส้นกึ่งกลาง เส้นกรอบนิ้วมือขึ้นมา นี่ พยายามเลื่อนให้มัน เขาเรียกว่าอะไรล่ะ ตรงกันน่ะ เห็นตำแหน่งนิ้วนะ เห็นเปล่าคะ โอเค นะ มันจะมีเส้นขึ้นมาให้เห็นนะ โอเคนะคะ อันนี้ถ้ามันเกินไปเ ราก็เลื่อนมันลงไปอีกหน่อยหนึ่ง โอเค ไม่ให้นิ้วมันเกิน เกินอะไร เกินขอบทำไมมีความรู้สึกเหมือนมืออีกข้างใหญ่กว่า จริง ๆ ด้วยแสดงว่าตอนแม่ไปแก้ไอ้มืออีกข้างหนึ่งใช่ไหม ปล่อยไปก่อน ให้นึกถึงเหมือนคนมือใหญ่มือเล็กแล้วกัน คนละมือนะคะ สมมติ ๆ ว่า… โอเค เห็นไหมคะ เด็ก ๆ มีทั้งหมดกี่มือ 4 มือหรือยัง มี 4 มือแล้วนะคะ โอเคนะคะ ทีนี้ไอ้นี่ให้เป็นชิ้นเดียว ถูกต้อง แต่ทีนี้ ไอ้ 2 ชิ้นนี้ เราจะคืนกลับ ให้มันเป็นวัตถุที่มี 2 ชิ้นนะ คลิกเลือกนะคะ แล้วคลิกขวาเหมือนเดิม ไปที่จัดกลุ่ม แล้วยกเลิกการจัดกลุ่ม ให้มันแยกออกจากกันได้เหมือนเดิมนะ วัตถุชิ้นที่ 1 นี้นะคะ ดูตำแหน่งให้ตรงด้วยนะลูก วัตถุชิ้นที่ 1 ชิ้นที่ 2 ยกเลิกการจัดกลุ่มทั้งหมดนะคะ เพื่อให้มัน แต่อย่าลืมนะคะ พอยกเลิกแล้ว เช็กตำแหน่งมันด้วย นะ นะคะ เช็กตำแหน่งด้วยนะคะ ถ้าไม่มั่นใจก็ย้อนกลับคืนก่อน แล้วก็คลิกจุดกลุ่ม ยกเลิก ตำแหน่งมันจะได้ตรงนะ เพราะฉะนั้น เราจะมีวัตถุ 1 2 ชิ้นนะคะ นะคะ ไปต่อ หลักการ ก็คือจะให้มือนี้เลื่อนลงมาก่อน นึกออกนะ มือข้างบนกับข้างล่างนี่ ไอ้ที่เป็นวัตถุชิ้นเดียวนี่ เลื่อนขึ้นไปแบบนี้ นึกออกนะคะ สิ่งที่เราจะทำ สิ่งที่เราจะทำ ก็คือ ไปที่ภาพเคลื่อนไหว เด็ก ๆ ไปที่ภาพเคลื่อนไหว ไปหรือยังคะ เลือก เลือกที่คำว่า</w:t>
      </w:r>
      <w:r>
        <w:t xml:space="preserve"> </w:t>
      </w:r>
      <w:r>
        <w:t xml:space="preserve">“</w:t>
      </w:r>
      <w:r>
        <w:t xml:space="preserve">เพิ่ม</w:t>
      </w:r>
      <w:r>
        <w:t xml:space="preserve">”</w:t>
      </w:r>
      <w:r>
        <w:t xml:space="preserve"> </w:t>
      </w:r>
      <w:r>
        <w:t xml:space="preserve">เห็นอยู่นะ นึกว่าหลุดจออีก เพิ่มภาพเคลื่อนไหว ตัวที่เราจะเลือกนะคะ บางคน เลื่อน ไม่แน่ใจ บางเครื่องมันมีแค่ขึ้นแค่ 2 อันนี่ เลื่อนลงไปแล้วจะเห็นที่เป็นเส้นทาง เลือกแบบเส้นทางเคลื่อนไหวนะ คลิกค่ะ นี่เห็นไหม มีรูปอย่างนี้ขึ้นมา ของเราต้องเลือกเป็นเลื่อนขึ้นไหม มันลงใช่ไหม ต้องเลื่อนขึ้นนะเด็ก ๆ มือนี้ต้องเลื่อนเป็นขึ้น เดี๋ยวขยายให้ดูนะคะ สังเกตที่ตำแหน่งนี้ เราเลื่อนขึ้นไปค่ะ เลื่อนให้มันทาบพอดีกับ นะ ชิ้นที่ 1 เราอย่างนี้นะคะ เด็ก ๆ แล้วกด Play ดูก่อนมันตรงหรือเปล่า ไม่ได้ เดี๋ยวนะ Ctrl + Z มือมือนี้มันต้องไม่เคลื่อนมาด้วยเราอยากได้แต่ นี่ ๆ ให้มันขึ้นมาเป็นรูปลูกศรซ้าย-ขวาอย่างนี้นะคะ แล้วค่อยเลื่อน เอาตัวมือที่เป็นมือเงาน่ะ ดูนะคะ เด็ก ๆ ต้องได้อย่างนี้ ใครที่ไม่เคลื่อนแบบแม่ ผิด ถือว่าผิดนะคะ ดูดี ๆ นะ ดูนะ ดูนะ ดูดี ๆ นะ เห็นไหม ก็คือจะเป็นจุดเริ่มต้น มือมันวางอยู่ตรงนี้ แล้วมันเลื่อนขึ้นไปเห็น ไหมคะ ใครไม่เลื่อนแบบนี้ย กมือ ดูดี ๆ นะ ดูว่าการเลื่อน มันไม่ใช่มีมือซ้อนขึ้นมาน่ะ เหมือนกัน อันนี้ก็ทำเหมือนกันนะคะ ลูก เลือกเหมือนเดิม เพิ่มวัตถุ แล้วก็เลือกเลื่อน นี่ ให้มันขึ้นลูกศรแบบนี้ มันถึงจะเลื่อนได้ เลื่อนไอ้ตัวเงา ๆ นี่มาทาบ โอเคไหม ได้อย่างนี้ไหม ไม่ได้ ถ้าจะทาบ ย้อนนะคะ แม่ย้อนให้ดูใหม่ เด็ก ๆ ดูตรงตำแหน่งไอ้นี่ เดี๋ยวย้อนนะคะ มือนี้ยังไม่ใส่ Effect นะ ยังไม่ใส่ภาพเคลื่อนไหวนะ ดูตัวอย่างจากมือนี้แล้วกัน เลือกการเคลื่อนไหวเส้นตรงนะ คลิก 1 ครั้งปุ๊บ มันจะมีมือโผล่ขึ้นมา มันจะมีมือเงากับมือ มือเงา คือ มือที่จะเลื่อนขึ้นน่ะลูก ทีนี้จะเลื่อนนี่ ต้องดูว่าลูกศรมันเหมือนสีขาว ๆ แบบนี้ มี 2 หัวนี่ ถ้ามีลูกศรแล้วมัจุดดำ ๆ แบบนี้ไม่ถูกต้อง มันต้องเป็นลูกศรแบบนี้ ถึงจะเลื่อนได้ มันผิดแค่ตรงนี้ล่ะลูกแล้วกดดู โอเคไหมมุก ได้ไหม ยังไม่ได้ เดี๋ยวไปดูให้ มันจะผิดตรงนี้เท่านั้นเอง ไม่ได้ผิดตรงอื่นหรอก ได้ไหม ทำใหม่ทำไมล่ะ โอเคนะคะ ตอนนี้ทุกคนมือเลื่อนขึ้นเลื่อนลงแล้ว ทีนี้เราจะไปปรับนิดหน่อย ให้คลิกที่บานหน้าต่างภาพเคลื่อนไหว เห็นไหม มันจะมีข้าง ๆ ขึ้นมาอย่างนี้ ใหเด็ก ๆ คลิกที่ลูกศรตัวนี้ แล้วเลือกเริ่มกับก่อนหน้า ทั้ง 2 อันเลยแล้วคลิกที่ตำแหน่งอันแรก แล้วเลือกเล่นทั้งหมดนะคะ เห็นไหม เล่นซ้ำดู ถูกต้องไหม มือหาย มือหลุดขอบไอ้นี่ไป ไม่เป็นไร เดี๋ยวขอปรับนิดหนึ่งนะคะ ขอเลื่อนตัวนี้ลงนิดหนึ่ง นิ้วหาย นิ้วหาย ทำนิ้วตัวเองหาย ขอ Play ตัวนี้ดูหน่อย ภาพเคลื่อนไหวผมไปไหน ขอเอาออกก่อนนะคะ เมื่อกี้ตำแหน่งมันเปลี่ยน เปลี่ยนตำแหน่งน่ะ มันก็เลยเคลื่อนไปนิดหนึ่ง โอเค ได้แล้วนะครับ สังเกตตรงตัวเลข เห็นไหม ตรงนี้จะต้องเป็น 0 นะเด็ก ๆ ตัวนี้จะต้องไม่มีตัวเลข เห็นไหมคะ สิ่งต่อมา เราได้มือที่เลื่อนลงมาแล้ว ทีนี้เราจะให้มันโชว์ตัวอักษรเราใช่หรือเปล่า ตัวอักษรที่มันอยู่ในมือ เดี๋ยวดูตัวอย่างนะ ดูตัวอย่างจากตัวเดิม เดี๋ยว Play ให้ดูก่อน เดี๋ยว ๆ มันไม่เล่นตั้งแต่เริ่มใช่ไหม เอาวางใช่ไหม เสร็จแล้วเลื่อนมือออก จะเห็นตัวอักษรอย่างนี้นะ สิ่งต่อมาที่เราจะทำนะคะ เด็ก ๆ ดูที่มือเดิมเรา เด็ก ๆ ต้องเลือกที่เป็นไอ้มือข้างบนนะลูก มือข้างบนนะ ไม่ใช่มือข้างล่าง ตอนนี้ยังเลือกมือข้างบน บนสุด นะคะ เสร็จแล้ว คลิกที่เพิ่มภาพเคลื่อนไหว คลิกที่ภาพเคลื่อนไหวนะคะ ลืม เลือก เลือกตรง นี่ หายไปนี่ เห็นไหมคะ เห็นหรือยัง อยู่ที่ 1 2 3 อันที่ 3 ตัวแรก ตรงคำว่า</w:t>
      </w:r>
      <w:r>
        <w:t xml:space="preserve"> </w:t>
      </w:r>
      <w:r>
        <w:t xml:space="preserve">“</w:t>
      </w:r>
      <w:r>
        <w:t xml:space="preserve">ออก</w:t>
      </w:r>
      <w:r>
        <w:t xml:space="preserve">”</w:t>
      </w:r>
      <w:r>
        <w:t xml:space="preserve"> </w:t>
      </w:r>
      <w:r>
        <w:t xml:space="preserve">คลิก 1 ครั้งค่ะ แล้วก็ตัวนี้ก็ทำเหมือนกัน ตัวมือล่างเห็นไหม มือล่างนะคะ เราก็เลือกเพิ่มภาพเคลื่อนไหวเหมือนเดิม แล้วก็เลือกหายไป เลือกแบบเดียวกัน ทำเหมือนเดิมนะคะเด็ก ๆ คลิกที่ไอ้ตัวนี้ 19 19 ก็คือเอาไปไว้ใต้ เอาภาพกลุ่มที่ 16 เห็นไหมข้างบนมันชื่อ ชื่อมันจะเหมือนกันนะ เอาไปไว้ต่อกัน คลิกค้างนะคะ คลิกไอ้นี่ค้าง แล้วเลื่อนขึ้นไป เลื่อนเล่นได้ไหมคะ แล้วเราก็เคลื่อนตัวลูกศรนี่ ไปไว้ข้างท้าย ออกไปไหนนี่ ขอโทษเลย Ctrl + Z ดีกว่า ง่ายสุด เลื่อนไอ้ลูกศรสีชมพูเราไปไว้ด้านหลัง แหม มือไวใจเร็ว เดี๋ยวเด็ก ๆ จะไม่เห็นนะคะ เดี๋ยวย่อมาทางนี้นิดหนึ่ง โอเคไหม ดูดี ๆ นะ เลื่อนไอ้ลูกศรนี่ ไปด้านหลังนี่ เห็นไหม ต่อท้ายไอ้เส้นนี้ อันนี้ก็ทำเหมือนกัน ลืมน่ะ ขอโทษที เดี๋ยวเริ่มกับหน้าก่อน ทำเหมือนเดิมนะคะ ลืมแก้ตัวนี้ก่อน ขอโทษ ๆ มันเลยย้อนกลับ พอย้อนกลับ ก็เลื่อนไปเหมือนเดิมนะลูก เห็นนะ เห็นเส้นหลังของสีฟ้านะ เอาไอ้ลูกศรนี่ เลื่อนไปให้มันชนเส้นหลังสีฟ้าน่ะ ให้นึกถึงน่ะ มือนะ มือน่ะ มือน่ะ มือน่ะ แล้วเวลาเราจะเล่นแล้วให้มันเห็นทั้งหมด เด็ก ๆ ต้องไปเลือกตำแหน่งอันแรกนะ แล้วกดเล่นทั้งหมดดู โอเคไหม รู้สึกจะลงไปเยอะไปหน่อย นะครับ ขอโทษ ขอโทษ มีความไม่เนียนตรงตอนเลื่อนนิดหนึ่ง เดี๋ยวไปแก้ให้มันได้แบบนี้ก่อน สิ่งที่จะทำต่อมาก็คือตัวแรกน่ะค่ะ เด็ก ๆ เลื่อน มันเริ่มที่ 0 ใช่ไหม เลื่อนไปนิดหนึ่ง สัก 0.2 0.3 เกิน เริ่มที่ 0.2 พอลูก 0.1 0.4 มืออย่าไว มืออย่าไวนะคะ คือ เหมือนไอ้ตัวนี้มีนมาก่อนไง เลือกผิดชีวิตเปลี่ยน เดี๋ยวนะ ขอดูก่อนนะ กลุ่มที่ 16 คือตัวไหนนี่ ตัวนี้ ตัวล่าง ตัวล่างมาทีหลัง เขาผิดเองล่ะตัวนี้ต้องมาทีหลัง เลื่อนผิดชีวิตเปลี่ยน Ctrl + Z ใหม่เลื่อนตัวหลังสิ เลื่อนตัวนี้นะคะ เข้าไป 0.2 โอเค เอาใหม่ เลื่อนผิดชีวิตเปลี่ยนนะ ให้มัน เขาเรียกว่าอะไรล่ะ คือ ช่วงระยะเวลาตามความเป็นจริงนะ เอาคำว่า</w:t>
      </w:r>
      <w:r>
        <w:t xml:space="preserve"> </w:t>
      </w:r>
      <w:r>
        <w:t xml:space="preserve">“</w:t>
      </w:r>
      <w:r>
        <w:t xml:space="preserve">Motion</w:t>
      </w:r>
      <w:r>
        <w:t xml:space="preserve">”</w:t>
      </w:r>
      <w:r>
        <w:t xml:space="preserve">ขึ้นมาก่อน นึกออกนะเด็ก ๆ แล้วก็เอาคำว่า</w:t>
      </w:r>
      <w:r>
        <w:t xml:space="preserve"> </w:t>
      </w:r>
      <w:r>
        <w:t xml:space="preserve">“</w:t>
      </w:r>
      <w:r>
        <w:t xml:space="preserve">Grahpic</w:t>
      </w:r>
      <w:r>
        <w:t xml:space="preserve">”</w:t>
      </w:r>
      <w:r>
        <w:t xml:space="preserve"> </w:t>
      </w:r>
      <w:r>
        <w:t xml:space="preserve">ลงมา เพราะฉะนั้น เจ้า Mo</w:t>
      </w:r>
    </w:p>
    <w:p>
      <w:pPr>
        <w:pStyle w:val="BodyText"/>
      </w:pPr>
      <w:r>
        <w:t xml:space="preserve">()มันต้องมาก่อนเจ้า… 0.2 มันไวไป เลื่อนอีกนิดหนึ่งลองใหม่เราดูได้ อย่างนี้เห็นหรือเปล่า มันควรจะเป็นอย่างนี้ให้ Mo ขึ้นมาก่อนน่ะ เพราะฉะนั้น ช่วงเวลาเราขยับได้นะคะ โอเค ได้มือแล้ว สิ่งที่จะทำต่อไป ตอนนี้นะคะ กดที่มือที่อยู่ด้านในนะลูก ไม่ใช่มือข้างบนแล้วนะ ไม่ใช่มือข้างบนแล้วนะ กดมือ มือที่วางอยู่ในกรอบเราน่ะ 1 ครั้งค่ะ แล้วเลือกเพิ่มการเคลื่อนไหว เอาเหมือนกันเลยนะ เพราะ 2 อันมันจะขึ้นมาพร้อมกัน มือที่ 1 กับมือที่ 2 กด Shift ด้วย กด Shift ด้วย เลือก 2 อัน กดมือที่ 1 กับมือที่ 2 กด Shift ด้วย แล้วก็เลือกภาพเคลื่อนไหว เลือกเป็นปรากฏลูก อันแรกเลย ทีนี้ตำแหน่งนะคะ เลือกเป็นเริ่มกับก่อนหน้าทั้ง 2 อันเลย แล้วเลื่อนไปตำแหน่งที่รูปนี้เราอยู่นะ เลื่อนให้ถูกต้องแหน่งด้วยนะครับ ลอง Play ดู มีสั่น ๆ ข้าง ๆ นิดหนึ่ง โอเคหรือยัง ยังไม่สุดนะ มันยังไม่หมดนะ มันยังขาดอะไร ขาดตัวข้อความอีกอันหนึ่งใช่ไหม ตอนนี้ เรามาคลิกที่วัตถุชิ้นต่อไป ก็คือตัวข้อความนะลูก ต้องให้ได้ตัวข้อความนะ ไม่ใช่มือแล้วนะ ดูดีดีนะคะ อันแรกมือ เห็นไหม ทีนี้มาที่ข้อความ ทำเหมือนกันค่ะ กด Shift ให้ได้ข้อความ จะได้ไหม นี่ ของขี้โกงเล็ก ๆ เลื่อนหน่อย ให้ได้ข้อความ 2 อันอย่างนี้นะคะ เอา ฉะเพาะข้อความนะ ทำเหมือนกัน เพิ่มภาพเคลื่อนไหว แล้วก็เลือกปรากฏเหมือนกันนะคะ แล้วกำหนดให้มันเป็นเริ่มกับก่อนหน้าทั้ง 2 อันเลย อันนี้คือของตัวไหนนี่ เดี๋ยวนะ ขอดูด้วยนะคะ โอเค อันนี้คืออันบน 4 แล้วก็ 5 แล้วลอง Play ดู โอเคเก็บ เดี๋ยวสิ เดี๋ยวสิ มันยังไม่สุด มันต้องได้อย่างนี้ก่อนนะเ ข้าใจนะคะ เป็นรูปมือเลื่อนลงมาอย่างเดียวก่อนนะ ทีนี้มันก็จะเป็นมือออกไป เข้าใจไหม ก็คือดูนะ ดูหลักการนะคะ วางข้อความลงมา เสร็จแล้ว ไอ้มือที่วางน่ะ มันจะต้องหายออกไป จะทำให้มือหาย ทีนี้ ทำอย่างไรดู ของมุกยังไม่รอด คือตัวไหนไม่รอด เดี๋ยวก่อน เดี๋ยวไปดูให้ ไม่เคลื่อนตั้งแต่ไหน ไม่เคลื่อนตั้งแต่ยื่นมือแล้วหรือ ดูนะคะ ดูตัวอย่าง ดูวิธีเล่น เห็นไหม ตอนแรกเราเหมือนอันนี้ เราจะให้มือมันหายออกไป เหมือนเมื่อกี้นี้นะ ดูนะคะ สิ่งที่จะทำ อันนี้นะ เราจะเลือกวัตถุชิ้นที่ มันจะไม่เห็น โอเค เลือกตัวนี้นะคะ เลือกมือ เลือกมือที่อยู่ด้านในนะ ดูดี ๆ นะ เสร็จแล้วเลือกลอยออก เห็นไหมคะ ทำเหมือนกันกับมือนี้ เลือกลอยออกเหมือนกันนะคะ มันต้อง มันต้องเลื่อนลงไหม เอาใหม่นะ เหมือนเดิมค่ะ จัดตำแหน่งเป็นเริ่มกันก่อนหน้าทั้ง 2 อันเลย แล้วเราก็เลื่อนรูปที่ 4 ไปต่อท้ายตรงกล่องนะคะ ก่อนอื่น ดับเบิลคลิกที่ไอ้ตัวที่เราสร้างใหม่ ที่เป็นรูปดาวนะคะ คลิกเข้าไป ให้เลือกตรงนี้น่ะค่ะ เลื่อนไปจนสุดเลย แล้วกดตกลง ไอ้ตัวนี้ก็ทำเหมือนกัน เลื่อนไปจนสุด เลื่อนที่ Effect แล้วก็เลื่อนไปจนสุด แล้วกดตกลง เห็นหรือเปล่า เดี๋ยว Play ให้ดู ตั้งแต่เริ่มจนจบ วาง ปล่อยมือ โอเคไหม ใคร ใครทำได้แบบนี้ ใครทำไม่ได้ยกมือ ติดตรงไหนทีนี้ หลักการนะ หลักการของมัน ก็คืออะไรคะ ดูตัวอย่าง ดูตัวอย่าง เอามือวาง ข้อความวาง แล้วก็ดึงออกใช่ไหม ดึงมือออกแล้ววางข้อความไว้ วัตถุเราจะต้องมีกี่ชิ้น 1 2 3 4 5 6 6 นะคะ ไอ้มือข้างบนมันจะต้องเป็นชิ้นเดียวกันนะ ไอ้มือข้างบนกับมือข้างล่างนี่ มันจะต้องเป็นวัตถุที่เป็น Group แต่มือที่อยู่ข้างในกับข้อความนี่มันจะต้องแยกชิ้น เพื่อจะได้วางมือลง เอามือออกได้ตัวมือเลื่อน คือ มือที่เป็นวัตถุที่เป็น Group ตอนนี้ติดตรงไหนคะ ติดทุกที่ ติดตั้งแต่เลื่อนหรือ ไหน กด Play ให้แม่ดูสิ ภาพเคลื่อนไหว อันนี้ก็หายไปไหนแล้วก็ไม่รู้วิธีการ ดูไปทีละอันลูก ดูทีละอัน จากอันนี้แล้วเล่น 1 อันนะ แล้วมือตรงนี้ก็หายไปไหนแล้วไม่รู้ ทีนี้ดูสิ่งที่ เดี๋ยวแป๊บหนึ่ง โอเคนะคะ อันดับแรก ให้ไล่วัตถุไปทีละชิ้นนะ มุกดูที่วัตถุชิ้นที่ 1 ก่อน ชิ้นที่ 1 ที่เป็น Group ใช่ไหม อันแรกมันจะขึ้นเลข 0 แล้วก็จะ… อย่างนี้ใช่ไหมคะ มันก็จะบอกตำแหน่งของชิ้นที่ 1 คืออันนี้ แล้วก็มีเส้นทางขึ้นมาให้ดูเห็นหรือเปล่า ขอโทษ สุดแล้วนะ อ๋อ… เดี๋ยวนะ… โอเคไหม ไม่ ถ้าใหญ่ก็จะไม่เห็นมือที่วางอีก มีข้อจำกัดนะ ก็คือมือจะต้องเลื่อนขึ้นใช่ไหม มาดูวัตถุชิ้นที่ 2 ตอนเลือก เลือกจากกลุ่ม ขึ้นเป็นรูปดาวอย่างนี้ไหม มุกดูตำแหน่ง ขึ้นเป็นรูปดาว แล้วขึ้นกลุ่มเหมือนอันแรกไหม ขึ้นหรือเปล่าโอเค แล้วทีนี้ดูที่การปรากฏ เป็นหายไปหรือเปล่า ดูข้างบน ถ้าคลิกเลือกแล้วมันขึ้นอย่างนี้ลูก มันจะดูสอดคล้องกัน โอเค ลองกด Play มัน ถ้าอันนี้หายไปมันจะเป็นอย่างไร ลืม จะเล่นแค่ตัวนี้ตัวเดียว บ้าบอ โอเคนะคะ มาดูอันต่อมา อันนี้จะต้องเป็นรูป รูปในที่นี้หมายถึง รูปมือน่ะ วัตถุชิ้นนี้อยู่ที่มือข้างใน ถูกต้องไหม ถูกเปล่า เป็นมือนี้นะ สังเกตตัวเลขมันจะขึ้นที่ตำแหน่งมือข้างใน แล้วสิ่งที่ คำเคลื่อนไหว ก็คือเป็นปรากฏ เป็นปรากฏไหมคะ โอเค วัตถุต่อมา กล่องข้อความ คลิกที่กล่องข้อความน่ะลูก นี่ เห็นหรือเปล่า มันจะขึ้นอย่างนี้ มันจะตรงตำแหน่งนั้นเลย อะไรนะ ก็คลิกที่กล่องข้อความก่อน แล้วก็คลิกเลือกเพิ่มการเคลื่อนไหวใช่ไหม แล้วก็เลือกเป็นปรากฏ ตัวแรกเลย โอเคนะ และอันสุดท้ายก็คลิกที่รูปมือข้างในเหมือนเดิมนะคะ แต่ Effect มัน เราจะเลือกเป็นลอยออก แล้วก็ตั้งเวลาให้มันด้วย เห็นไหมคะ ตรง Effect น่ะ นี่เลื่อนตรงคำว่า เริ่มต้น… เริ่มต้นอะไรนะ เริ่มต้นราบรื่น 0.5 วินาที นะคะ ตัวไหนนะ ตัวอักษรไหนลูก นี่หรือ กล่องข้อความนี่เลือกเป็นปรากฏครับ เลือก Effect เป็นปรากฏ ไม่ต้องตั้งอะไร แค่ตั้งตรงนี้ที่เป็นลูกศรสีดำชี้ลงมาน่ะ ทุกอันจะต้องตั้งคำว่า</w:t>
      </w:r>
      <w:r>
        <w:t xml:space="preserve"> </w:t>
      </w:r>
      <w:r>
        <w:t xml:space="preserve">“</w:t>
      </w:r>
      <w:r>
        <w:t xml:space="preserve">เริ่มก่อนหน้าเสมอ</w:t>
      </w:r>
      <w:r>
        <w:t xml:space="preserve">”</w:t>
      </w:r>
      <w:r>
        <w:t xml:space="preserve"> </w:t>
      </w:r>
      <w:r>
        <w:t xml:space="preserve">ทุกอันเลย อันนี้ก็เริ่มกับก่อนหน้าเสมอนะคะ ทุกอันเลยนะคะ คลิกดูได้เลยนะคะเด็ก ๆ ทุกอันจะต้องตั้งว่า… คลิกที่ลูกศรดำ แล้วดูว่ามันติ๊กที่เครื่องหมายถูกเริ่มต้นกับก่อนหน้าเสมอ ทุกอันเลย ให้ลองแค่อันแรกนะใครยังไม่ออก ถ้าใครยังไม่ออก อันดับแรกค่ะ ลบค่ะ ลบ เอาออกก่อนให้หมดเลย เอาออกให้หมดเลย นึกออกนะ คลิกที่ลูกศรสีดำ แล้วจะมีคำว่า</w:t>
      </w:r>
      <w:r>
        <w:t xml:space="preserve"> </w:t>
      </w:r>
      <w:r>
        <w:t xml:space="preserve">“</w:t>
      </w:r>
      <w:r>
        <w:t xml:space="preserve">เอาออกทั้งหมด</w:t>
      </w:r>
      <w:r>
        <w:t xml:space="preserve">”</w:t>
      </w:r>
      <w:r>
        <w:t xml:space="preserve"> </w:t>
      </w:r>
      <w:r>
        <w:t xml:space="preserve">น่ะ เอาออกให้หมดเลย ลบออกเลยนะคะ ลบก่อนเลย ลบเลย ลบเลย ลบการเคลื่อนไหวออกให้หมดเลย เดี๋ยวจะพาทำทีละมือ โอเคไหม จะมาดูที่เครื่องของเอ็ม เอ็มไม่ไปตรงไหนแค่นั้นเอง ลบออกให้หมดเลยเอ็ม เริ่มตั้งแต่แรกคลิกสีดำลูก แล้วก็เลือกเอาออก เอาออกให้หมดเลย เดี๋ยวพาทำ 1 อัน คลิกตรงนี้ คลิก ไม่ ๆ นั่นล่ะ แล้วก็เลือกเอาออก เอาออกให้หมด เอาเลย ต้องเลือกที่สีดำ เอาออก ลองกด play ดูค่ะ ของเขียด เขียด เขียดดูพี่ล่าม เขียดดูพี่ล่าม เขียดน่ะ รูปมือที่อยู่ข้างในของเขียดน่ะ มันเป็นกลุ่ม เขียดทำ Ungroup หรือยัง นึกออกนะ เดี๋ยวให้ดูดี ๆ นะคะ ตอนนี้ ชิ้นส่วนของเรานี่ ดูดี ๆ เดี๋ยวปิดอันนี้ไปก่อน ไม่ต้องดูอันนี้ อันนี้จะเป็นวัตถุแค่ชิ้นเดียว เห็นไหม ใช่ไหม โอเคไหม เป็นเหมือนกันนะ โอเค แต่ในข้างในนี่ เห็นไหม มันจะเป็น 2 อัน มันต้องแยกออกจากกันได้ มันจะต้องเป็นวัตถุคนละชิ้นนะลูก เห็นไหม วัตถุชิ้นนี้กับข้อความมันเป็นคนละชิ้นกันนะ โอเคไหม เสร็จแล้ว สิ่งต่อมาคุณจะต้องมีวัตถุ 1 ชิ้น ใช่ไหมครับ 1 ชิ้น 2 แล้วก็ 3 คือตัวนี้ เห็นไหม อันนี้ของเขียดเป็นคนละตัวกันหรือเปล่า เดี๋ยวไปดู กับอาจจะต้องลดขนาดมือ ให้มันพอมีพื้นที่ของข้อความน่ะลูก บางคนทำมือใหญ่น่ะ นึกออกนะ แล้วมันไปทับข้อความหมด แล้วเราเลือกตรงส่วนของข้อความไม่ได้อย่างนี้ นี่ ก็ไม่ต้องให้เล็กมาก ไม่อย่างนัั้นก็ไปขยายข้อความ เพราะตรงข้อความเราขยายกรอบของมันได้ ไม่อย่างนั้นไปขยายตรงกรอบข้อความให้มันกว้างออกนะคะ ทุกคนดู ชิ้นที่ 1 คือ ตัวนี้ เห็นไหม จะทำให้ดูอันเดียวนะ อันอื่นมันก็จะทำเหมือนกัน เด็ก ๆ เลือกตัวนี้ปุ๊บนะคะ เดี๋ยวจะถอดออกให้ดูเลยนะ เดี๋ยวจะลบออกให้ดูเลย ดูนะคะ อันดับแรก เราจะเลือกวัตถุตัวนี้นะคะ ตัวที่เป็นมือชิ้นเดียวนี่ นี่ เวลาเคลื่อนนะคะ ให้เด็ก ๆ ดูว่าเคลื่อนแล้วทับกันพอดีน่ะ ขยายใหญ่ไปก็จะไอ้นี่ มือนี้มันจะอยู่ด้านล่างสุดนะ อยู่นอกกรอบ ย้อนกลับ ย้อนกลับ ย้อนกลับ อย่างนี้นะคะ แล้วเวลาเราเคลื่อนเข้ามานี่ มันจะต้องสนิทกับตัวข้อความเราพอดี อย่างนี้ นึกออกนะ อย่างนี้นะคะ ย้อนคืนนะคะ อันดับแรก ก็คือเลือกเพิ่มการเคลื่อนไหว ที่ชื่อว่าเส้นเส้นตรง เอ็มทันนะโอเคไหม นี่ เห็นไหมคะ แต่ทีนี้ไอ้ตัวนี้มันจะต้องเคลื่อนขึ้น เราก็มาแก้ตรงนี้ได้นะึะ ตำแหน่งเป็นขึ้น แล้วบอกแล้วว่าทุกครั้งต้องตั้งค่าให้เป็นเริ่มกับก่อนหน้าเสมอ สังเกตเมื่อมีมือ 2 มืออย่างนี้ เด็ก ๆ เลือกที่ลูกศรต้องเลือกให้มันเป็นแบบนี้ได้ แล้วเลื่อนขึ้นไปค่ะ เลื่อนมือเราขึ้นไป เห็นหรือเปล่า ให้มันทาบกับอย่างนี้ เดี๋ยว Play ให้ดู Play เฉพาะตัวนี้นะคะ อันที่ 1 ได้แล้วนะ ได้มือชิ้นที่ 1 เลื่อนลงไปแล้ว สิ่งที่จะทำต่อมา สิ่งที่จะทำต่อมา ให้เด็ก ๆ คลิกที่มือล่างนะคะ มืออันล่าง เลือกมืออันล่างนะ ดูดี ๆ นะ ว่าแม่เลือกอันไหน เลือกมืออันล่างเสร็จแล้ว เด็ก ๆ เลือกที่ Effect ที่ชื่อว่าหายไป นี่นะคะ เลือกหายไป พอเลือกหายไปปุ๊บเดี๋ยว เดี๋ยวแก้ให้ดู เอาออกก่อน ตอนนี้แม่ไม่มีมือ แม่เลือกมือล่างนะ แล้วก็เลือก Effect ว่าหายไปแล้วก็ตั้งค่ามันที่เริ่มกับก่อนหน้าเสมอนะคะ แล้วก็เลื่อนขึ้นไปที่ต่อจากตัวข้างบน เห็นไหม แล้วก็เลื่อนตัวนี้ให้มันไปอยู่ท้ายท้ายอะไร ท้ายเส้นกรอบสีน้ำเงินนี่นะ ประมาณนี้นะคะ เทตัวนี้ดู โอเคไหม สิ่งต่อมา สิ่งที่เด็ก ๆ จะต้องเลือก ก็คือรูปมือข้างในนะคะ รูปมือนะ ตอนนี้เลือกรูปมือข้างในนะลูก ไม่ใช่เลือกตัวนี้นะ ไม่ใช่เลือกตัวล่าง เลือกเฉพาะที่เป็นมืออยู่ข้างใน แล้วเลือก Effect ว่า… ไหนล่ะ เดี๋ยวนะ มือนี้นะคะ แล้วเลือก Effect ว่าปรากฏนะคะลูก ตัวนี้ เห็นไหม ดูตำแหน่งดี ๆ มือด้านใน Effect ที่เลือกใช้ คือ ปรากฏนะคะ ตัวบนสุด โอเคไหม แล้วก็จัดเป็นเริ่มก่อนหน้าทุกครั้ง เหมือนเดิม มันก็จะมาอยู่ตำแหน่งลูกศรสีชมพูนี้ ตัวต่อมาที่จะเลือก ก็คือข้อความ เห็นไหม เลือกที่ข้อความนะคะ เหมือนเดิม Effect ก็คือปรากฏ แล้วก็จัดเป็นเริ่มก่อนหน้าเหมือนกัน เห็นไหมคะ และอันสุดท้ายเลือกมือนะคะ มือนี่ มือนี่ มือนี่ มือด้านในเหมือนเดิม แต่ Effect ที่ใช้ คือ ลอยออก ลองกด Play ดู มันจะต้องมือวาง แล้วก็ปล่อยมือออก ถึงจะถูก โอเคไหม ใครยังทำไม่ได้ยกมือ ยกมือนะคะ เดี๋ยวจะไปดู ผิดตรงไหน โอเคนะคะ น่าจะได้เกือบหมด เหลือใครยังไม่ได้อีก นะคะ เดี๋ยวอาจารย์จะดูต่อกับเด็ก ๆ ท้ายชั่วโมง ขอขอบคุณพี่ล่ามค่ะ สำหรับวันนี้ เราก็จะปิดคอร์สแล้วนะคะ สำหรับวิชานี้เด็ก ๆ จะได้ทำงานส่ง 1 ชิ้น เดี๋ยวให้ดูว่าจะทำอะไร ยังนึกไม่ออก ตอนนี้ โอเคนะคะ ขอบคุณค่ะ ขอบคุณพี่ล่ามค่ะ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ชาการออกแบบสื่อดิจิทัลเบื้องต้น วันที่ 23 ส.ค. 65 นาโน</dc:title>
  <dc:creator/>
  <cp:keywords/>
  <dcterms:created xsi:type="dcterms:W3CDTF">2022-08-29T05:24:40Z</dcterms:created>
  <dcterms:modified xsi:type="dcterms:W3CDTF">2022-08-29T05: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สิงหาคม 2565 เวลา 09.00 น.</vt:lpwstr>
  </property>
  <property fmtid="{D5CDD505-2E9C-101B-9397-08002B2CF9AE}" pid="3" name="subtitle">
    <vt:lpwstr/>
  </property>
</Properties>
</file>